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1BC0498" w:rsidR="00E36325" w:rsidRPr="00A905AF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6611C7">
        <w:rPr>
          <w:rFonts w:ascii="Arial Narrow" w:hAnsi="Arial Narrow" w:cs="Helvetica"/>
          <w:b/>
          <w:sz w:val="22"/>
          <w:szCs w:val="22"/>
          <w:shd w:val="clear" w:color="auto" w:fill="FFFFFF"/>
        </w:rPr>
        <w:t>N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>ebezpečn</w:t>
      </w:r>
      <w:r w:rsidR="00147024">
        <w:rPr>
          <w:rFonts w:ascii="Arial Narrow" w:hAnsi="Arial Narrow" w:cs="Helvetica"/>
          <w:b/>
          <w:sz w:val="22"/>
          <w:szCs w:val="22"/>
          <w:shd w:val="clear" w:color="auto" w:fill="FFFFFF"/>
        </w:rPr>
        <w:t>é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55654D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>odpad</w:t>
      </w:r>
      <w:r w:rsidR="00147024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>y</w:t>
      </w:r>
      <w:r w:rsidR="0055654D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820EFB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>Nová Ves nad Žitavou,</w:t>
      </w:r>
      <w:r w:rsidR="0055654D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Horn</w:t>
      </w:r>
      <w:r w:rsidR="00820EFB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>ý</w:t>
      </w:r>
      <w:r w:rsidR="0055654D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820EFB" w:rsidRPr="00A905AF">
        <w:rPr>
          <w:rFonts w:ascii="Arial Narrow" w:hAnsi="Arial Narrow" w:cs="Helvetica"/>
          <w:b/>
          <w:sz w:val="22"/>
          <w:szCs w:val="22"/>
          <w:shd w:val="clear" w:color="auto" w:fill="FFFFFF"/>
        </w:rPr>
        <w:t>Oháj</w:t>
      </w:r>
      <w:r w:rsidR="007D75E2" w:rsidRPr="00A905AF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A905AF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A905AF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A905AF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55AE4" w:rsidRPr="00A905AF">
        <w:rPr>
          <w:rFonts w:ascii="Arial Narrow" w:hAnsi="Arial Narrow" w:cs="Helvetica"/>
          <w:sz w:val="22"/>
          <w:szCs w:val="22"/>
          <w:shd w:val="clear" w:color="auto" w:fill="FFFFFF"/>
        </w:rPr>
        <w:t>4</w:t>
      </w:r>
      <w:r w:rsidR="00A905AF" w:rsidRPr="00A905AF">
        <w:rPr>
          <w:rFonts w:ascii="Arial Narrow" w:hAnsi="Arial Narrow" w:cs="Helvetica"/>
          <w:sz w:val="22"/>
          <w:szCs w:val="22"/>
          <w:shd w:val="clear" w:color="auto" w:fill="FFFFFF"/>
        </w:rPr>
        <w:t>4527</w:t>
      </w:r>
      <w:r w:rsidR="00E25256" w:rsidRPr="00A905AF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A905AF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DD1604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5654D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3ADBD33A" w:rsidR="00C0669F" w:rsidRPr="00C0669F" w:rsidRDefault="00820EFB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Nová Ves nad Žitavou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2F720EED" w:rsidR="00C0669F" w:rsidRPr="00C0669F" w:rsidRDefault="0055654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Horn</w:t>
      </w:r>
      <w:r w:rsidR="00820EFB">
        <w:rPr>
          <w:rFonts w:ascii="Arial Narrow" w:hAnsi="Arial Narrow"/>
          <w:sz w:val="22"/>
          <w:szCs w:val="22"/>
          <w:lang w:val="sk-SK"/>
        </w:rPr>
        <w:t>ý Oháj</w:t>
      </w:r>
      <w:bookmarkStart w:id="0" w:name="_GoBack"/>
      <w:bookmarkEnd w:id="0"/>
      <w:r w:rsidR="00075F4D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573"/>
        <w:gridCol w:w="7"/>
        <w:gridCol w:w="4565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2DEE78E8" w:rsidR="00772863" w:rsidRPr="00772863" w:rsidRDefault="00772863" w:rsidP="00820EFB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012140">
              <w:rPr>
                <w:rFonts w:ascii="Arial Narrow" w:hAnsi="Arial Narrow"/>
                <w:b/>
                <w:sz w:val="24"/>
                <w:szCs w:val="22"/>
              </w:rPr>
              <w:t>Nebezpečný o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dpad, </w:t>
            </w:r>
            <w:r w:rsidR="00820EFB">
              <w:rPr>
                <w:rFonts w:ascii="Arial Narrow" w:hAnsi="Arial Narrow"/>
                <w:b/>
                <w:sz w:val="24"/>
                <w:szCs w:val="22"/>
              </w:rPr>
              <w:t>Nová Ves nad Žitavou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63102AED" w:rsidR="00772863" w:rsidRDefault="00772863" w:rsidP="005565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55654D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gridSpan w:val="2"/>
            <w:vAlign w:val="center"/>
          </w:tcPr>
          <w:p w14:paraId="387EF73A" w14:textId="6411274E" w:rsidR="00772863" w:rsidRPr="00772863" w:rsidRDefault="00820EFB" w:rsidP="00820EF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Objem</w:t>
            </w:r>
          </w:p>
        </w:tc>
        <w:tc>
          <w:tcPr>
            <w:tcW w:w="2496" w:type="pct"/>
          </w:tcPr>
          <w:p w14:paraId="79DF5005" w14:textId="2633076A" w:rsidR="00772863" w:rsidRPr="00544D97" w:rsidRDefault="00820EFB" w:rsidP="00820EF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,43 m</w:t>
            </w:r>
            <w:r w:rsidRPr="00820EFB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5ADB0D9C" w:rsidR="00772863" w:rsidRPr="00544D97" w:rsidRDefault="00772863" w:rsidP="00820EF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="00012140">
              <w:rPr>
                <w:rFonts w:ascii="Arial Narrow" w:hAnsi="Arial Narrow"/>
                <w:b/>
                <w:sz w:val="24"/>
                <w:szCs w:val="22"/>
              </w:rPr>
              <w:t>Nebezpečný o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>dpad,</w:t>
            </w:r>
            <w:r w:rsidR="0055654D">
              <w:rPr>
                <w:rFonts w:ascii="Arial Narrow" w:hAnsi="Arial Narrow"/>
                <w:b/>
                <w:sz w:val="24"/>
                <w:szCs w:val="22"/>
              </w:rPr>
              <w:t xml:space="preserve"> Horn</w:t>
            </w:r>
            <w:r w:rsidR="00820EFB">
              <w:rPr>
                <w:rFonts w:ascii="Arial Narrow" w:hAnsi="Arial Narrow"/>
                <w:b/>
                <w:sz w:val="24"/>
                <w:szCs w:val="22"/>
              </w:rPr>
              <w:t>ý Oháj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49DBF5CB" w:rsidR="00772863" w:rsidRPr="00772863" w:rsidRDefault="00820EFB" w:rsidP="00820EFB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Objem</w:t>
            </w:r>
            <w:r w:rsidR="0043400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434004" w:rsidRPr="00434004">
              <w:rPr>
                <w:rFonts w:ascii="Arial Narrow" w:hAnsi="Arial Narrow" w:cs="Arial"/>
                <w:b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5272643B" w:rsidR="00772863" w:rsidRPr="00772863" w:rsidRDefault="00820EFB" w:rsidP="00820EFB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26 m</w:t>
            </w:r>
            <w:r w:rsidRPr="00820EFB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5C3CEDD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3E3C522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40E82D1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BD611E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43A9E5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DD9828B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C71EBDA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97216D6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8E2E755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3D18EAE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C76FBB7" w14:textId="77777777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3BA3661C" w14:textId="77777777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69116B8" w14:textId="77777777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07213C75" w14:textId="77777777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118FD0B" w14:textId="5B914527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139D8">
        <w:rPr>
          <w:rFonts w:ascii="Arial Narrow" w:hAnsi="Arial Narrow"/>
          <w:sz w:val="22"/>
          <w:szCs w:val="22"/>
        </w:rPr>
        <w:t>Nebezpečný o</w:t>
      </w:r>
      <w:r w:rsidRPr="00ED2A89">
        <w:rPr>
          <w:rFonts w:ascii="Arial Narrow" w:hAnsi="Arial Narrow"/>
          <w:sz w:val="22"/>
          <w:szCs w:val="22"/>
        </w:rPr>
        <w:t xml:space="preserve">dpad, </w:t>
      </w:r>
      <w:r w:rsidR="002139D8">
        <w:rPr>
          <w:rFonts w:ascii="Arial Narrow" w:hAnsi="Arial Narrow"/>
          <w:sz w:val="22"/>
          <w:szCs w:val="22"/>
        </w:rPr>
        <w:t>Nová Ves nad Žitavou</w:t>
      </w:r>
    </w:p>
    <w:p w14:paraId="0370C161" w14:textId="77777777" w:rsidR="00A7482E" w:rsidRDefault="00A7482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2A4571" w14:textId="77777777" w:rsidR="00A7482E" w:rsidRDefault="00A7482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95B8B24" w14:textId="78126A6C" w:rsidR="00033F96" w:rsidRDefault="00BD56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7F1B00CB" wp14:editId="0C6E41A5">
            <wp:extent cx="3983604" cy="3172571"/>
            <wp:effectExtent l="0" t="0" r="0" b="889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050" cy="3172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0D3B5" w14:textId="77777777" w:rsidR="00721852" w:rsidRDefault="007218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48BC4F" w14:textId="77777777" w:rsidR="002139D8" w:rsidRDefault="002139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5DB177F" w14:textId="4054E5C6" w:rsidR="00721852" w:rsidRDefault="00EC53CB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6787C6A3" wp14:editId="2DD11141">
            <wp:extent cx="3983604" cy="3490623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332" cy="349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1278B" w14:textId="77777777" w:rsidR="00721852" w:rsidRDefault="007218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9F6D10" w14:textId="77777777" w:rsidR="00A7482E" w:rsidRDefault="00A7482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627CCD0" w14:textId="77777777" w:rsidR="00A7482E" w:rsidRDefault="00A7482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51EFBBD" w14:textId="0EC6F725" w:rsidR="00FB0EDA" w:rsidRDefault="00FB0EDA" w:rsidP="00FB0ED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24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ložka č. 2: </w:t>
      </w:r>
      <w:r w:rsidR="00EA7F2A">
        <w:rPr>
          <w:rFonts w:ascii="Arial Narrow" w:hAnsi="Arial Narrow"/>
          <w:sz w:val="22"/>
          <w:szCs w:val="22"/>
        </w:rPr>
        <w:t>Nebezpečný odpad, Horný Oháj</w:t>
      </w:r>
    </w:p>
    <w:p w14:paraId="4FF6F97B" w14:textId="77777777" w:rsidR="00721852" w:rsidRDefault="00721852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7F5CD6D" w14:textId="77777777" w:rsidR="00033F96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BD6B746" w14:textId="3A4A2016" w:rsidR="00033F96" w:rsidRPr="002D050D" w:rsidRDefault="00033F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48BDBDBD" wp14:editId="20ACA4C2">
            <wp:extent cx="4245997" cy="3641696"/>
            <wp:effectExtent l="0" t="0" r="254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276" cy="3647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3F96" w:rsidRPr="002D050D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ADDC27" w14:textId="77777777" w:rsidR="00F744DD" w:rsidRDefault="00F744DD" w:rsidP="006E6235">
      <w:r>
        <w:separator/>
      </w:r>
    </w:p>
  </w:endnote>
  <w:endnote w:type="continuationSeparator" w:id="0">
    <w:p w14:paraId="31B3359A" w14:textId="77777777" w:rsidR="00F744DD" w:rsidRDefault="00F744D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7CEA" w:rsidRPr="00DA7CEA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6DFC91" w14:textId="77777777" w:rsidR="00F744DD" w:rsidRDefault="00F744DD" w:rsidP="006E6235">
      <w:r>
        <w:separator/>
      </w:r>
    </w:p>
  </w:footnote>
  <w:footnote w:type="continuationSeparator" w:id="0">
    <w:p w14:paraId="7D6623C8" w14:textId="77777777" w:rsidR="00F744DD" w:rsidRDefault="00F744D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2140"/>
    <w:rsid w:val="000173AD"/>
    <w:rsid w:val="00017898"/>
    <w:rsid w:val="00020F5A"/>
    <w:rsid w:val="00022909"/>
    <w:rsid w:val="00022D16"/>
    <w:rsid w:val="00023D4D"/>
    <w:rsid w:val="00030BC1"/>
    <w:rsid w:val="00032F83"/>
    <w:rsid w:val="00033F96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5AE4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7AD9"/>
    <w:rsid w:val="0012669D"/>
    <w:rsid w:val="001301A4"/>
    <w:rsid w:val="001314C8"/>
    <w:rsid w:val="00136CC8"/>
    <w:rsid w:val="001378B5"/>
    <w:rsid w:val="00144AD6"/>
    <w:rsid w:val="00147024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139D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A5C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3D4D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004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2D41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4D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11C7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1852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EF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282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19A7"/>
    <w:rsid w:val="009244B7"/>
    <w:rsid w:val="009257B3"/>
    <w:rsid w:val="00927C7E"/>
    <w:rsid w:val="00930901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233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29D9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82E"/>
    <w:rsid w:val="00A74AF9"/>
    <w:rsid w:val="00A76134"/>
    <w:rsid w:val="00A82F42"/>
    <w:rsid w:val="00A86FA1"/>
    <w:rsid w:val="00A87791"/>
    <w:rsid w:val="00A905AF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56D8"/>
    <w:rsid w:val="00BD61F2"/>
    <w:rsid w:val="00BD71E7"/>
    <w:rsid w:val="00BD7EC9"/>
    <w:rsid w:val="00BE0C6B"/>
    <w:rsid w:val="00BE0E8D"/>
    <w:rsid w:val="00BE0FD9"/>
    <w:rsid w:val="00BE31B2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7C8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B6627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A7CEA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260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A7F2A"/>
    <w:rsid w:val="00EB2D91"/>
    <w:rsid w:val="00EB45C1"/>
    <w:rsid w:val="00EB4B18"/>
    <w:rsid w:val="00EC2048"/>
    <w:rsid w:val="00EC4970"/>
    <w:rsid w:val="00EC53CB"/>
    <w:rsid w:val="00EC6FB8"/>
    <w:rsid w:val="00ED08BC"/>
    <w:rsid w:val="00ED153A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744DD"/>
    <w:rsid w:val="00F81BD6"/>
    <w:rsid w:val="00F825A4"/>
    <w:rsid w:val="00F937D8"/>
    <w:rsid w:val="00F942F0"/>
    <w:rsid w:val="00FA2A04"/>
    <w:rsid w:val="00FA7FA9"/>
    <w:rsid w:val="00FB0193"/>
    <w:rsid w:val="00FB0EDA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F51783-F267-4BAF-A9C7-BA1CB8103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25</Words>
  <Characters>1285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Galabová</dc:creator>
  <cp:lastModifiedBy>Viera Melišeková</cp:lastModifiedBy>
  <cp:revision>14</cp:revision>
  <cp:lastPrinted>2023-07-20T13:10:00Z</cp:lastPrinted>
  <dcterms:created xsi:type="dcterms:W3CDTF">2023-07-24T11:44:00Z</dcterms:created>
  <dcterms:modified xsi:type="dcterms:W3CDTF">2023-08-07T08:48:00Z</dcterms:modified>
</cp:coreProperties>
</file>